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cf99035636f127bf9e54ae82ca09c2b4929798b"/>
    <w:p>
      <w:pPr>
        <w:pStyle w:val="Heading1"/>
      </w:pPr>
      <w:r>
        <w:t xml:space="preserve">Statistical Expertise Tailored for South Africa Johannesburg</w:t>
      </w:r>
    </w:p>
    <w:p>
      <w:pPr>
        <w:pStyle w:val="FirstParagraph"/>
      </w:pPr>
      <w:r>
        <w:t xml:space="preserve">Dear [Hiring Manager's Name],</w:t>
      </w:r>
    </w:p>
    <w:p>
      <w:pPr>
        <w:pStyle w:val="BodyText"/>
      </w:pPr>
      <w:r>
        <w:t xml:space="preserve">I am writing to express my enthusiastic interest in the Statistician position at your organization, based in Johannesburg, South Africa. As a dedicated and skilled statistician with a passion for leveraging data to drive impactful decisions, I am eager to contribute my expertise to your team. My background in statistical analysis, combined with a deep understanding of the unique challenges and opportunities present in the South African context, makes me an ideal candidate for this role.</w:t>
      </w:r>
    </w:p>
    <w:p>
      <w:pPr>
        <w:pStyle w:val="BodyText"/>
      </w:pPr>
      <w:r>
        <w:t xml:space="preserve">With over [X years] of experience in statistical modeling, data interpretation, and research methodology, I have developed a robust foundation in translating complex datasets into actionable insights. My work has spanned diverse sectors, including public health, environmental science, and economic development—fields that are particularly relevant to the dynamic landscape of Johannesburg. I am particularly drawn to this opportunity because of the critical role statisticians play in addressing local and global challenges, such as inequality, resource allocation, and sustainable growth in South Africa.</w:t>
      </w:r>
    </w:p>
    <w:p>
      <w:pPr>
        <w:pStyle w:val="BodyText"/>
      </w:pPr>
      <w:r>
        <w:t xml:space="preserve">As a Statistician, I pride myself on my ability to combine technical precision with creative problem-solving. My proficiency in statistical software such as R, Python (Pandas, NumPy), SPSS, and SAS enables me to design and execute rigorous analyses that support evidence-based decision-making. For instance, in my previous role at [Previous Company/Organization], I led a project analyzing healthcare access disparities across urban and rural areas of South Africa. By employing advanced regression techniques and spatial analysis, I identified key factors contributing to unequal service distribution, which informed policy recommendations for local government stakeholders. This experience reinforced my commitment to using data as a tool for social equity—a principle that aligns closely with the mission of your organization.</w:t>
      </w:r>
    </w:p>
    <w:p>
      <w:pPr>
        <w:pStyle w:val="BodyText"/>
      </w:pPr>
      <w:r>
        <w:t xml:space="preserve">Johannesburg, as a bustling economic hub in South Africa, presents unique statistical challenges and opportunities. From analyzing trends in urbanization and employment to evaluating the effectiveness of development initiatives, statisticians are at the forefront of shaping policies that drive progress. I am particularly interested in contributing to projects that address these issues, leveraging my skills in data visualization (Tableau, Power BI) and machine learning algorithms to uncover patterns and predict outcomes. My ability to communicate complex statistical findings to non-technical audiences ensures that my work directly supports strategic planning and operational improvements.</w:t>
      </w:r>
    </w:p>
    <w:p>
      <w:pPr>
        <w:pStyle w:val="BodyText"/>
      </w:pPr>
      <w:r>
        <w:t xml:space="preserve">What excites me most about this position is the opportunity to collaborate with a team of professionals who share a commitment to excellence in statistical practice. In Johannesburg, where data-driven decision-making is increasingly vital for addressing socioeconomic challenges, I am confident that my expertise in experimental design, survey methodology, and predictive analytics will add significant value. I have also taken steps to familiarize myself with the regulatory and ethical frameworks governing data use in South Africa, ensuring that my work adheres to the highest standards of integrity and compliance.</w:t>
      </w:r>
    </w:p>
    <w:p>
      <w:pPr>
        <w:pStyle w:val="BodyText"/>
      </w:pPr>
      <w:r>
        <w:t xml:space="preserve">My academic background includes a [Degree] in Statistics or a related field from [University], where I focused on [specific areas, e.g., "applied statistics, biostatistics, or econometrics"]. This formal training, coupled with hands-on experience in the field, has equipped me to tackle complex problems with confidence. I am also continuously expanding my knowledge through professional development courses and certifications in emerging areas such as big data analytics and artificial intelligence.</w:t>
      </w:r>
    </w:p>
    <w:p>
      <w:pPr>
        <w:pStyle w:val="BodyText"/>
      </w:pPr>
      <w:r>
        <w:t xml:space="preserve">South Africa Johannesburg is a city of immense potential, and I am eager to contribute to its growth by applying my statistical expertise. Whether it is optimizing public services, supporting business strategy, or advancing scientific research, I am committed to delivering results that make a measurable impact. I would welcome the opportunity to discuss how my skills and experiences align with your organization’s goals.</w:t>
      </w:r>
    </w:p>
    <w:p>
      <w:pPr>
        <w:pStyle w:val="BodyText"/>
      </w:pPr>
      <w:r>
        <w:t xml:space="preserve">Thank you for considering my application. I look forward to the possibility of contributing to your team and helping drive meaningful change in Johannesburg and beyond.</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South Africa Johannesburg</dc:title>
  <dc:creator/>
  <dc:language>en</dc:language>
  <cp:keywords/>
  <dcterms:created xsi:type="dcterms:W3CDTF">2026-07-25T01:39:21Z</dcterms:created>
  <dcterms:modified xsi:type="dcterms:W3CDTF">2026-07-25T01:39:21Z</dcterms:modified>
</cp:coreProperties>
</file>

<file path=docProps/custom.xml><?xml version="1.0" encoding="utf-8"?>
<Properties xmlns="http://schemas.openxmlformats.org/officeDocument/2006/custom-properties" xmlns:vt="http://schemas.openxmlformats.org/officeDocument/2006/docPropsVTypes"/>
</file>